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B9B" w:rsidRDefault="005E6C25">
      <w:pPr>
        <w:spacing w:line="240" w:lineRule="auto"/>
        <w:jc w:val="right"/>
        <w:rPr>
          <w:b/>
        </w:rPr>
      </w:pPr>
      <w:r>
        <w:rPr>
          <w:b/>
        </w:rPr>
        <w:t>Annexure D</w:t>
      </w:r>
    </w:p>
    <w:p w:rsidR="000F5B9B" w:rsidRDefault="005E6C25">
      <w:pPr>
        <w:spacing w:line="240" w:lineRule="auto"/>
        <w:jc w:val="center"/>
        <w:rPr>
          <w:b/>
        </w:rPr>
      </w:pPr>
      <w:r>
        <w:rPr>
          <w:b/>
        </w:rPr>
        <w:t>Research Endowment Fund</w:t>
      </w:r>
    </w:p>
    <w:p w:rsidR="000F5B9B" w:rsidRPr="0023406E" w:rsidRDefault="005E6C25">
      <w:pPr>
        <w:jc w:val="center"/>
        <w:rPr>
          <w:b/>
        </w:rPr>
      </w:pPr>
      <w:r w:rsidRPr="0023406E">
        <w:rPr>
          <w:b/>
        </w:rPr>
        <w:t xml:space="preserve">MID-PROGRESS EVALUATION FORM </w:t>
      </w:r>
    </w:p>
    <w:p w:rsidR="000F5B9B" w:rsidRPr="0023406E" w:rsidRDefault="005E6C25">
      <w:pPr>
        <w:jc w:val="center"/>
        <w:rPr>
          <w:b/>
        </w:rPr>
      </w:pPr>
      <w:r w:rsidRPr="0023406E">
        <w:rPr>
          <w:b/>
        </w:rPr>
        <w:t xml:space="preserve">(TO BE COMPLETED BY THE </w:t>
      </w:r>
      <w:r w:rsidR="0023406E" w:rsidRPr="0023406E">
        <w:rPr>
          <w:b/>
        </w:rPr>
        <w:t>REVIEWER</w:t>
      </w:r>
      <w:r w:rsidRPr="0023406E">
        <w:rPr>
          <w:b/>
        </w:rPr>
        <w:t>)</w:t>
      </w:r>
      <w:bookmarkStart w:id="0" w:name="_GoBack"/>
      <w:bookmarkEnd w:id="0"/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35"/>
        <w:gridCol w:w="7015"/>
      </w:tblGrid>
      <w:tr w:rsidR="000F5B9B">
        <w:tc>
          <w:tcPr>
            <w:tcW w:w="2335" w:type="dxa"/>
          </w:tcPr>
          <w:p w:rsidR="000F5B9B" w:rsidRDefault="005E6C25">
            <w:r>
              <w:rPr>
                <w:b/>
              </w:rPr>
              <w:t>Project Title</w:t>
            </w:r>
            <w:r>
              <w:t xml:space="preserve">: </w:t>
            </w:r>
          </w:p>
        </w:tc>
        <w:tc>
          <w:tcPr>
            <w:tcW w:w="7015" w:type="dxa"/>
          </w:tcPr>
          <w:p w:rsidR="000F5B9B" w:rsidRDefault="000F5B9B"/>
        </w:tc>
      </w:tr>
      <w:tr w:rsidR="000F5B9B">
        <w:tc>
          <w:tcPr>
            <w:tcW w:w="2335" w:type="dxa"/>
          </w:tcPr>
          <w:p w:rsidR="000F5B9B" w:rsidRDefault="005E6C25">
            <w:pPr>
              <w:rPr>
                <w:b/>
              </w:rPr>
            </w:pPr>
            <w:r>
              <w:rPr>
                <w:b/>
              </w:rPr>
              <w:t>Evaluator:</w:t>
            </w:r>
          </w:p>
        </w:tc>
        <w:tc>
          <w:tcPr>
            <w:tcW w:w="7015" w:type="dxa"/>
          </w:tcPr>
          <w:p w:rsidR="000F5B9B" w:rsidRDefault="000F5B9B"/>
        </w:tc>
      </w:tr>
      <w:tr w:rsidR="000F5B9B">
        <w:tc>
          <w:tcPr>
            <w:tcW w:w="2335" w:type="dxa"/>
          </w:tcPr>
          <w:p w:rsidR="000F5B9B" w:rsidRDefault="005E6C25">
            <w:pPr>
              <w:rPr>
                <w:b/>
              </w:rPr>
            </w:pPr>
            <w:r>
              <w:rPr>
                <w:b/>
              </w:rPr>
              <w:t>Organization:</w:t>
            </w:r>
          </w:p>
        </w:tc>
        <w:tc>
          <w:tcPr>
            <w:tcW w:w="7015" w:type="dxa"/>
          </w:tcPr>
          <w:p w:rsidR="000F5B9B" w:rsidRDefault="000F5B9B"/>
        </w:tc>
      </w:tr>
      <w:tr w:rsidR="000F5B9B">
        <w:tc>
          <w:tcPr>
            <w:tcW w:w="2335" w:type="dxa"/>
          </w:tcPr>
          <w:p w:rsidR="000F5B9B" w:rsidRDefault="005E6C25">
            <w:r>
              <w:rPr>
                <w:b/>
              </w:rPr>
              <w:t xml:space="preserve">Contact details: </w:t>
            </w:r>
            <w:r>
              <w:t>[email address and contact number]</w:t>
            </w:r>
          </w:p>
        </w:tc>
        <w:tc>
          <w:tcPr>
            <w:tcW w:w="7015" w:type="dxa"/>
          </w:tcPr>
          <w:p w:rsidR="000F5B9B" w:rsidRDefault="000F5B9B"/>
        </w:tc>
      </w:tr>
      <w:tr w:rsidR="000F5B9B">
        <w:tc>
          <w:tcPr>
            <w:tcW w:w="2335" w:type="dxa"/>
          </w:tcPr>
          <w:p w:rsidR="000F5B9B" w:rsidRDefault="005E6C25">
            <w:pPr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7015" w:type="dxa"/>
          </w:tcPr>
          <w:p w:rsidR="000F5B9B" w:rsidRDefault="000F5B9B"/>
        </w:tc>
      </w:tr>
    </w:tbl>
    <w:p w:rsidR="000F5B9B" w:rsidRDefault="000F5B9B">
      <w:pPr>
        <w:rPr>
          <w:b/>
        </w:rPr>
      </w:pPr>
    </w:p>
    <w:tbl>
      <w:tblPr>
        <w:tblStyle w:val="a0"/>
        <w:tblW w:w="93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10"/>
        <w:gridCol w:w="4965"/>
      </w:tblGrid>
      <w:tr w:rsidR="000F5B9B">
        <w:tc>
          <w:tcPr>
            <w:tcW w:w="9375" w:type="dxa"/>
            <w:gridSpan w:val="2"/>
          </w:tcPr>
          <w:p w:rsidR="000F5B9B" w:rsidRDefault="005E6C25">
            <w:r>
              <w:rPr>
                <w:b/>
              </w:rPr>
              <w:t xml:space="preserve">Evaluation Details: </w:t>
            </w:r>
            <w:r>
              <w:t>Please review the progress against the following.</w:t>
            </w:r>
          </w:p>
          <w:p w:rsidR="000F5B9B" w:rsidRDefault="000F5B9B"/>
        </w:tc>
      </w:tr>
      <w:tr w:rsidR="000F5B9B">
        <w:trPr>
          <w:trHeight w:val="552"/>
        </w:trPr>
        <w:tc>
          <w:tcPr>
            <w:tcW w:w="4410" w:type="dxa"/>
          </w:tcPr>
          <w:p w:rsidR="000F5B9B" w:rsidRDefault="005E6C25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4965" w:type="dxa"/>
          </w:tcPr>
          <w:p w:rsidR="000F5B9B" w:rsidRDefault="005E6C25">
            <w:pPr>
              <w:rPr>
                <w:b/>
              </w:rPr>
            </w:pPr>
            <w:r>
              <w:rPr>
                <w:b/>
              </w:rPr>
              <w:t xml:space="preserve">Observation/Recommendation </w:t>
            </w:r>
          </w:p>
        </w:tc>
      </w:tr>
      <w:tr w:rsidR="000F5B9B">
        <w:tc>
          <w:tcPr>
            <w:tcW w:w="4410" w:type="dxa"/>
          </w:tcPr>
          <w:p w:rsidR="000F5B9B" w:rsidRDefault="005E6C25">
            <w:r>
              <w:t>Progress of work as per timeline</w:t>
            </w:r>
          </w:p>
        </w:tc>
        <w:tc>
          <w:tcPr>
            <w:tcW w:w="4965" w:type="dxa"/>
          </w:tcPr>
          <w:p w:rsidR="000F5B9B" w:rsidRDefault="000F5B9B">
            <w:pPr>
              <w:rPr>
                <w:b/>
              </w:rPr>
            </w:pPr>
          </w:p>
          <w:p w:rsidR="000F5B9B" w:rsidRDefault="000F5B9B">
            <w:pPr>
              <w:rPr>
                <w:b/>
              </w:rPr>
            </w:pPr>
          </w:p>
        </w:tc>
      </w:tr>
      <w:tr w:rsidR="000F5B9B">
        <w:trPr>
          <w:trHeight w:val="655"/>
        </w:trPr>
        <w:tc>
          <w:tcPr>
            <w:tcW w:w="4410" w:type="dxa"/>
          </w:tcPr>
          <w:p w:rsidR="000F5B9B" w:rsidRDefault="005E6C25">
            <w:r>
              <w:t>Milestones achieved as per th</w:t>
            </w:r>
            <w:r w:rsidR="00466503">
              <w:t>e</w:t>
            </w:r>
            <w:r>
              <w:t xml:space="preserve"> proposed plan</w:t>
            </w:r>
          </w:p>
        </w:tc>
        <w:tc>
          <w:tcPr>
            <w:tcW w:w="4965" w:type="dxa"/>
          </w:tcPr>
          <w:p w:rsidR="000F5B9B" w:rsidRDefault="000F5B9B">
            <w:pPr>
              <w:spacing w:after="160" w:line="259" w:lineRule="auto"/>
            </w:pPr>
          </w:p>
        </w:tc>
      </w:tr>
      <w:tr w:rsidR="000F5B9B">
        <w:tc>
          <w:tcPr>
            <w:tcW w:w="4410" w:type="dxa"/>
          </w:tcPr>
          <w:p w:rsidR="000F5B9B" w:rsidRDefault="00AE1F69">
            <w:r>
              <w:t>Outcome/</w:t>
            </w:r>
            <w:r w:rsidR="005E6C25">
              <w:t xml:space="preserve">activities clearly defined/outlined </w:t>
            </w:r>
          </w:p>
          <w:p w:rsidR="000F5B9B" w:rsidRDefault="000F5B9B"/>
        </w:tc>
        <w:tc>
          <w:tcPr>
            <w:tcW w:w="4965" w:type="dxa"/>
          </w:tcPr>
          <w:p w:rsidR="000F5B9B" w:rsidRDefault="000F5B9B">
            <w:pPr>
              <w:spacing w:after="160" w:line="259" w:lineRule="auto"/>
            </w:pPr>
          </w:p>
        </w:tc>
      </w:tr>
      <w:tr w:rsidR="000F5B9B">
        <w:tc>
          <w:tcPr>
            <w:tcW w:w="4410" w:type="dxa"/>
          </w:tcPr>
          <w:p w:rsidR="000F5B9B" w:rsidRDefault="005E6C25">
            <w:r>
              <w:t>Is the project satisfactory/unsatisfactory?</w:t>
            </w:r>
          </w:p>
          <w:p w:rsidR="000F5B9B" w:rsidRDefault="000F5B9B"/>
        </w:tc>
        <w:tc>
          <w:tcPr>
            <w:tcW w:w="4965" w:type="dxa"/>
          </w:tcPr>
          <w:p w:rsidR="000F5B9B" w:rsidRDefault="000F5B9B">
            <w:pPr>
              <w:spacing w:after="160" w:line="259" w:lineRule="auto"/>
            </w:pPr>
          </w:p>
        </w:tc>
      </w:tr>
    </w:tbl>
    <w:p w:rsidR="000F5B9B" w:rsidRDefault="000F5B9B"/>
    <w:p w:rsidR="005E6C25" w:rsidRDefault="005E6C25">
      <w:pPr>
        <w:rPr>
          <w:b/>
        </w:rPr>
      </w:pPr>
      <w:r>
        <w:rPr>
          <w:b/>
        </w:rPr>
        <w:t xml:space="preserve">Justification for Unsatisfactory </w:t>
      </w:r>
    </w:p>
    <w:p w:rsidR="000F5B9B" w:rsidRDefault="003160C4">
      <w:pPr>
        <w:rPr>
          <w:b/>
        </w:rPr>
      </w:pPr>
      <w:r>
        <w:rPr>
          <w:b/>
        </w:rPr>
        <w:t>Decision (</w:t>
      </w:r>
      <w:r w:rsidR="005E6C25">
        <w:rPr>
          <w:b/>
        </w:rPr>
        <w:t>If project implementation has be discontinued):</w:t>
      </w:r>
    </w:p>
    <w:p w:rsidR="000F5B9B" w:rsidRDefault="000F5B9B"/>
    <w:p w:rsidR="000F5B9B" w:rsidRDefault="000F5B9B"/>
    <w:p w:rsidR="000F5B9B" w:rsidRDefault="000F5B9B"/>
    <w:p w:rsidR="000F5B9B" w:rsidRDefault="005E6C25">
      <w:r>
        <w:t>Signature: __________________________</w:t>
      </w:r>
    </w:p>
    <w:p w:rsidR="000F5B9B" w:rsidRDefault="005E6C25">
      <w:r>
        <w:t>Date: __________________________</w:t>
      </w:r>
    </w:p>
    <w:p w:rsidR="000F5B9B" w:rsidRDefault="005E6C25">
      <w:r>
        <w:t>[Reviewer Name]</w:t>
      </w:r>
    </w:p>
    <w:p w:rsidR="000F5B9B" w:rsidRDefault="005E6C25">
      <w:r>
        <w:t>[Dept/Organization]</w:t>
      </w:r>
    </w:p>
    <w:sectPr w:rsidR="000F5B9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MDY2NjMwNLM0MzdX0lEKTi0uzszPAykwrAUAPKFuWywAAAA="/>
  </w:docVars>
  <w:rsids>
    <w:rsidRoot w:val="000F5B9B"/>
    <w:rsid w:val="000F5B9B"/>
    <w:rsid w:val="001404BA"/>
    <w:rsid w:val="0023406E"/>
    <w:rsid w:val="003160C4"/>
    <w:rsid w:val="00466503"/>
    <w:rsid w:val="005E6C25"/>
    <w:rsid w:val="00AE1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2033BD-FFF8-4676-87B7-530A570F7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F and RIC meeting"/>
    <w:qFormat/>
    <w:rsid w:val="00A94C40"/>
    <w:rPr>
      <w:rFonts w:cs="Calibri"/>
      <w:lang w:bidi="dz-BT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94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2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2599"/>
    <w:pPr>
      <w:spacing w:line="240" w:lineRule="auto"/>
    </w:pPr>
    <w:rPr>
      <w:sz w:val="20"/>
      <w:szCs w:val="29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2599"/>
    <w:rPr>
      <w:rFonts w:ascii="Arial" w:hAnsi="Arial" w:cs="Calibri"/>
      <w:sz w:val="20"/>
      <w:szCs w:val="29"/>
      <w:lang w:bidi="dz-B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25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2599"/>
    <w:rPr>
      <w:rFonts w:ascii="Arial" w:hAnsi="Arial" w:cs="Calibri"/>
      <w:b/>
      <w:bCs/>
      <w:sz w:val="20"/>
      <w:szCs w:val="29"/>
      <w:lang w:bidi="dz-B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599"/>
    <w:pPr>
      <w:spacing w:after="0" w:line="240" w:lineRule="auto"/>
    </w:pPr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599"/>
    <w:rPr>
      <w:rFonts w:ascii="Segoe UI" w:hAnsi="Segoe UI" w:cs="Segoe UI"/>
      <w:sz w:val="18"/>
      <w:szCs w:val="26"/>
      <w:lang w:bidi="dz-BT"/>
    </w:rPr>
  </w:style>
  <w:style w:type="paragraph" w:customStyle="1" w:styleId="Default">
    <w:name w:val="Default"/>
    <w:rsid w:val="006C29C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/V5uVcluVroY9nuIPnf+6iVNETw==">CgMxLjA4AHIhMXNZc0s5NVVqUDE4NjhsaUVHN05qY1V0SUtZVUhUTEp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am</dc:creator>
  <cp:lastModifiedBy>sonam</cp:lastModifiedBy>
  <cp:revision>5</cp:revision>
  <dcterms:created xsi:type="dcterms:W3CDTF">2023-09-28T09:27:00Z</dcterms:created>
  <dcterms:modified xsi:type="dcterms:W3CDTF">2023-10-2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66016f87a80139c1399b0c7a59720929f01dd090be842285759f129db4aae2</vt:lpwstr>
  </property>
</Properties>
</file>